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2BB6" w:rsidRDefault="00DE00EE">
      <w:pPr>
        <w:pStyle w:val="Heading3"/>
      </w:pPr>
      <w:bookmarkStart w:id="0" w:name="Xdc4f63bf543fefbe929d9e1b06e21965d901da7"/>
      <w:r>
        <w:t>Wearables Product Report: Smartwatches (Category 2 of 6)</w:t>
      </w:r>
    </w:p>
    <w:p w:rsidR="00F72BB6" w:rsidRDefault="00DE00EE">
      <w:r>
        <w:pict>
          <v:rect id="_x0000_i1025" style="width:0;height:1.5pt" o:hralign="center" o:hrstd="t" o:hr="t"/>
        </w:pict>
      </w:r>
    </w:p>
    <w:p w:rsidR="00F72BB6" w:rsidRDefault="00DE00EE">
      <w:pPr>
        <w:pStyle w:val="Heading4"/>
      </w:pPr>
      <w:bookmarkStart w:id="1" w:name="noise-colorfit-icon-2"/>
      <w:r>
        <w:rPr>
          <w:b/>
          <w:bCs/>
        </w:rPr>
        <w:t>1. Noise ColorFit Icon 2</w:t>
      </w:r>
    </w:p>
    <w:p w:rsidR="00F72BB6" w:rsidRDefault="00DE00EE">
      <w:pPr>
        <w:pStyle w:val="FirstParagraph"/>
      </w:pPr>
      <w:r>
        <w:t>⭐</w:t>
      </w:r>
      <w:r>
        <w:t xml:space="preserve"> 4.2 (36,000+ ratings)</w:t>
      </w:r>
      <w:r>
        <w:br/>
        <w:t>Stylish AMOLED display with 60+ sports modes, Bluetooth calling, and long battery backup.</w:t>
      </w:r>
    </w:p>
    <w:p w:rsidR="00F72BB6" w:rsidRDefault="00DE00EE">
      <w:pPr>
        <w:pStyle w:val="BodyText"/>
      </w:pPr>
      <w:r>
        <w:rPr>
          <w:b/>
          <w:bCs/>
        </w:rPr>
        <w:t>MRP:</w:t>
      </w:r>
      <w:r>
        <w:t xml:space="preserve"> ₹3,999\</w:t>
      </w:r>
      <w:r>
        <w:br/>
      </w:r>
      <w:r>
        <w:rPr>
          <w:b/>
          <w:bCs/>
        </w:rPr>
        <w:t>Price:</w:t>
      </w:r>
      <w:r>
        <w:t xml:space="preserve"> ₹1,499 (62% OFF)\</w:t>
      </w:r>
      <w:r>
        <w:br/>
      </w:r>
      <w:r>
        <w:rPr>
          <w:b/>
          <w:bCs/>
        </w:rPr>
        <w:t>Stock left:</w:t>
      </w:r>
      <w:r>
        <w:t xml:space="preserve"> </w:t>
      </w:r>
      <w:r>
        <w:t>18 units\</w:t>
      </w:r>
      <w:r>
        <w:br/>
      </w:r>
      <w:r>
        <w:rPr>
          <w:b/>
          <w:bCs/>
        </w:rPr>
        <w:t>Quantity:</w:t>
      </w:r>
      <w:r>
        <w:t xml:space="preserve"> 1\</w:t>
      </w:r>
      <w:r>
        <w:br/>
        <w:t>[Add to Cart] [Buy Now]</w:t>
      </w:r>
    </w:p>
    <w:p w:rsidR="00F72BB6" w:rsidRDefault="00DE00EE">
      <w:pPr>
        <w:pStyle w:val="BodyText"/>
      </w:pPr>
      <w:r>
        <w:rPr>
          <w:b/>
          <w:bCs/>
        </w:rPr>
        <w:t>Highlights:</w:t>
      </w:r>
    </w:p>
    <w:p w:rsidR="00F72BB6" w:rsidRDefault="00DE00EE">
      <w:pPr>
        <w:pStyle w:val="Compact"/>
        <w:numPr>
          <w:ilvl w:val="0"/>
          <w:numId w:val="2"/>
        </w:numPr>
      </w:pPr>
      <w:r>
        <w:t>1.8” AMOLED Display</w:t>
      </w:r>
    </w:p>
    <w:p w:rsidR="00F72BB6" w:rsidRDefault="00DE00EE">
      <w:pPr>
        <w:pStyle w:val="Compact"/>
        <w:numPr>
          <w:ilvl w:val="0"/>
          <w:numId w:val="2"/>
        </w:numPr>
      </w:pPr>
      <w:r>
        <w:t>Bluetooth Calling with Dial Pad</w:t>
      </w:r>
    </w:p>
    <w:p w:rsidR="00F72BB6" w:rsidRDefault="00DE00EE">
      <w:pPr>
        <w:pStyle w:val="Compact"/>
        <w:numPr>
          <w:ilvl w:val="0"/>
          <w:numId w:val="2"/>
        </w:numPr>
      </w:pPr>
      <w:r>
        <w:t>60+ Sports Modes</w:t>
      </w:r>
    </w:p>
    <w:p w:rsidR="00F72BB6" w:rsidRDefault="00DE00EE">
      <w:pPr>
        <w:pStyle w:val="Compact"/>
        <w:numPr>
          <w:ilvl w:val="0"/>
          <w:numId w:val="2"/>
        </w:numPr>
      </w:pPr>
      <w:r>
        <w:t>IP67 Water Resistance</w:t>
      </w:r>
    </w:p>
    <w:p w:rsidR="00F72BB6" w:rsidRDefault="00DE00EE">
      <w:pPr>
        <w:pStyle w:val="Compact"/>
        <w:numPr>
          <w:ilvl w:val="0"/>
          <w:numId w:val="2"/>
        </w:numPr>
      </w:pPr>
      <w:r>
        <w:t>7 Days Battery Backup</w:t>
      </w:r>
    </w:p>
    <w:p w:rsidR="00F72BB6" w:rsidRDefault="00DE00EE">
      <w:pPr>
        <w:pStyle w:val="FirstParagraph"/>
      </w:pPr>
      <w:r>
        <w:rPr>
          <w:b/>
          <w:bCs/>
        </w:rPr>
        <w:t>Product Information:</w:t>
      </w:r>
    </w:p>
    <w:p w:rsidR="00F72BB6" w:rsidRDefault="00DE00EE">
      <w:pPr>
        <w:pStyle w:val="Compact"/>
        <w:numPr>
          <w:ilvl w:val="0"/>
          <w:numId w:val="3"/>
        </w:numPr>
      </w:pPr>
      <w:r>
        <w:t>Battery: 240mAh (7 Days Typical Use)</w:t>
      </w:r>
    </w:p>
    <w:p w:rsidR="00F72BB6" w:rsidRDefault="00DE00EE">
      <w:pPr>
        <w:pStyle w:val="Compact"/>
        <w:numPr>
          <w:ilvl w:val="0"/>
          <w:numId w:val="3"/>
        </w:numPr>
      </w:pPr>
      <w:r>
        <w:t>Warranty: 1 Year</w:t>
      </w:r>
    </w:p>
    <w:p w:rsidR="00F72BB6" w:rsidRDefault="00DE00EE">
      <w:pPr>
        <w:pStyle w:val="Compact"/>
        <w:numPr>
          <w:ilvl w:val="0"/>
          <w:numId w:val="3"/>
        </w:numPr>
      </w:pPr>
      <w:r>
        <w:t>Compatibi</w:t>
      </w:r>
      <w:r>
        <w:t>lity: Android &amp; iOS</w:t>
      </w:r>
    </w:p>
    <w:p w:rsidR="00F72BB6" w:rsidRDefault="00DE00EE">
      <w:pPr>
        <w:pStyle w:val="Compact"/>
        <w:numPr>
          <w:ilvl w:val="0"/>
          <w:numId w:val="3"/>
        </w:numPr>
      </w:pPr>
      <w:r>
        <w:t>Sensors: Heart Rate, SpO2, Sleep, Stress</w:t>
      </w:r>
    </w:p>
    <w:p w:rsidR="00F72BB6" w:rsidRDefault="00DE00EE">
      <w:pPr>
        <w:pStyle w:val="Compact"/>
        <w:numPr>
          <w:ilvl w:val="0"/>
          <w:numId w:val="3"/>
        </w:numPr>
      </w:pPr>
      <w:r>
        <w:t>Color: Jet Black</w:t>
      </w:r>
    </w:p>
    <w:p w:rsidR="00F72BB6" w:rsidRDefault="00DE00EE">
      <w:r>
        <w:pict>
          <v:rect id="_x0000_i1026" style="width:0;height:1.5pt" o:hralign="center" o:hrstd="t" o:hr="t"/>
        </w:pict>
      </w:r>
    </w:p>
    <w:p w:rsidR="00F72BB6" w:rsidRDefault="00DE00EE">
      <w:pPr>
        <w:pStyle w:val="Heading4"/>
      </w:pPr>
      <w:bookmarkStart w:id="2" w:name="boat-wave-call-2-plus"/>
      <w:bookmarkEnd w:id="1"/>
      <w:r>
        <w:rPr>
          <w:b/>
          <w:bCs/>
        </w:rPr>
        <w:t>2. boAt Wave Call 2 Plus</w:t>
      </w:r>
    </w:p>
    <w:p w:rsidR="00F72BB6" w:rsidRDefault="00DE00EE">
      <w:pPr>
        <w:pStyle w:val="FirstParagraph"/>
      </w:pPr>
      <w:r>
        <w:t>⭐</w:t>
      </w:r>
      <w:r>
        <w:t xml:space="preserve"> 4.3 (25,000+ ratings)</w:t>
      </w:r>
      <w:r>
        <w:br/>
        <w:t>HD display smartwatch with advanced BT call</w:t>
      </w:r>
      <w:r>
        <w:t>ing and wellness monitoring suite.</w:t>
      </w:r>
    </w:p>
    <w:p w:rsidR="00F72BB6" w:rsidRDefault="00DE00EE">
      <w:pPr>
        <w:pStyle w:val="BodyText"/>
      </w:pPr>
      <w:r>
        <w:rPr>
          <w:b/>
          <w:bCs/>
        </w:rPr>
        <w:t>MRP:</w:t>
      </w:r>
      <w:r>
        <w:t xml:space="preserve"> ₹4,999\</w:t>
      </w:r>
      <w:r>
        <w:br/>
      </w:r>
      <w:r>
        <w:rPr>
          <w:b/>
          <w:bCs/>
        </w:rPr>
        <w:t>Price:</w:t>
      </w:r>
      <w:r>
        <w:t xml:space="preserve"> ₹1,799 (64% OFF)\</w:t>
      </w:r>
      <w:r>
        <w:br/>
      </w:r>
      <w:r>
        <w:rPr>
          <w:b/>
          <w:bCs/>
        </w:rPr>
        <w:t>Stock left:</w:t>
      </w:r>
      <w:r>
        <w:t xml:space="preserve"> 21 units\</w:t>
      </w:r>
      <w:r>
        <w:br/>
      </w:r>
      <w:r>
        <w:rPr>
          <w:b/>
          <w:bCs/>
        </w:rPr>
        <w:t>Quantity:</w:t>
      </w:r>
      <w:r>
        <w:t xml:space="preserve"> 1\</w:t>
      </w:r>
      <w:r>
        <w:br/>
        <w:t>[Add to Cart] [Buy Now]</w:t>
      </w:r>
    </w:p>
    <w:p w:rsidR="00F72BB6" w:rsidRDefault="00DE00EE">
      <w:pPr>
        <w:pStyle w:val="BodyText"/>
      </w:pPr>
      <w:r>
        <w:rPr>
          <w:b/>
          <w:bCs/>
        </w:rPr>
        <w:t>Highlights:</w:t>
      </w:r>
    </w:p>
    <w:p w:rsidR="00F72BB6" w:rsidRDefault="00DE00EE">
      <w:pPr>
        <w:pStyle w:val="Compact"/>
        <w:numPr>
          <w:ilvl w:val="0"/>
          <w:numId w:val="4"/>
        </w:numPr>
      </w:pPr>
      <w:r>
        <w:t>1.83” HD Display</w:t>
      </w:r>
    </w:p>
    <w:p w:rsidR="00F72BB6" w:rsidRDefault="00DE00EE">
      <w:pPr>
        <w:pStyle w:val="Compact"/>
        <w:numPr>
          <w:ilvl w:val="0"/>
          <w:numId w:val="4"/>
        </w:numPr>
      </w:pPr>
      <w:r>
        <w:t>Advanced Bluetooth Calling</w:t>
      </w:r>
    </w:p>
    <w:p w:rsidR="00F72BB6" w:rsidRDefault="00DE00EE">
      <w:pPr>
        <w:pStyle w:val="Compact"/>
        <w:numPr>
          <w:ilvl w:val="0"/>
          <w:numId w:val="4"/>
        </w:numPr>
      </w:pPr>
      <w:r>
        <w:lastRenderedPageBreak/>
        <w:t>700+ Active Modes</w:t>
      </w:r>
    </w:p>
    <w:p w:rsidR="00F72BB6" w:rsidRDefault="00DE00EE">
      <w:pPr>
        <w:pStyle w:val="Compact"/>
        <w:numPr>
          <w:ilvl w:val="0"/>
          <w:numId w:val="4"/>
        </w:numPr>
      </w:pPr>
      <w:r>
        <w:t>HR, SpO2 &amp; Sleep Monitoring</w:t>
      </w:r>
    </w:p>
    <w:p w:rsidR="00F72BB6" w:rsidRDefault="00DE00EE">
      <w:pPr>
        <w:pStyle w:val="Compact"/>
        <w:numPr>
          <w:ilvl w:val="0"/>
          <w:numId w:val="4"/>
        </w:numPr>
      </w:pPr>
      <w:r>
        <w:t>IP68 Dust, Sweat &amp;</w:t>
      </w:r>
      <w:r>
        <w:t xml:space="preserve"> Splash Resistance</w:t>
      </w:r>
    </w:p>
    <w:p w:rsidR="00F72BB6" w:rsidRDefault="00DE00EE">
      <w:pPr>
        <w:pStyle w:val="FirstParagraph"/>
      </w:pPr>
      <w:r>
        <w:rPr>
          <w:b/>
          <w:bCs/>
        </w:rPr>
        <w:t>Product Information:</w:t>
      </w:r>
    </w:p>
    <w:p w:rsidR="00F72BB6" w:rsidRDefault="00DE00EE">
      <w:pPr>
        <w:pStyle w:val="Compact"/>
        <w:numPr>
          <w:ilvl w:val="0"/>
          <w:numId w:val="5"/>
        </w:numPr>
      </w:pPr>
      <w:r>
        <w:t>Battery: 300mAh (10 Days Typical Use)</w:t>
      </w:r>
    </w:p>
    <w:p w:rsidR="00F72BB6" w:rsidRDefault="00DE00EE">
      <w:pPr>
        <w:pStyle w:val="Compact"/>
        <w:numPr>
          <w:ilvl w:val="0"/>
          <w:numId w:val="5"/>
        </w:numPr>
      </w:pPr>
      <w:r>
        <w:t>Warranty: 1 Year</w:t>
      </w:r>
    </w:p>
    <w:p w:rsidR="00F72BB6" w:rsidRDefault="00DE00EE">
      <w:pPr>
        <w:pStyle w:val="Compact"/>
        <w:numPr>
          <w:ilvl w:val="0"/>
          <w:numId w:val="5"/>
        </w:numPr>
      </w:pPr>
      <w:r>
        <w:t>Compatibility: Android &amp; iOS</w:t>
      </w:r>
    </w:p>
    <w:p w:rsidR="00F72BB6" w:rsidRDefault="00DE00EE">
      <w:pPr>
        <w:pStyle w:val="Compact"/>
        <w:numPr>
          <w:ilvl w:val="0"/>
          <w:numId w:val="5"/>
        </w:numPr>
      </w:pPr>
      <w:r>
        <w:t>Sensors: HR, SpO2, Steps, Calories</w:t>
      </w:r>
    </w:p>
    <w:p w:rsidR="00F72BB6" w:rsidRDefault="00DE00EE">
      <w:pPr>
        <w:pStyle w:val="Compact"/>
        <w:numPr>
          <w:ilvl w:val="0"/>
          <w:numId w:val="5"/>
        </w:numPr>
      </w:pPr>
      <w:r>
        <w:t>Color: Cherry Blossom</w:t>
      </w:r>
    </w:p>
    <w:p w:rsidR="00F72BB6" w:rsidRDefault="00DE00EE">
      <w:r>
        <w:pict>
          <v:rect id="_x0000_i1027" style="width:0;height:1.5pt" o:hralign="center" o:hrstd="t" o:hr="t"/>
        </w:pict>
      </w:r>
    </w:p>
    <w:p w:rsidR="00F72BB6" w:rsidRDefault="00DE00EE">
      <w:pPr>
        <w:pStyle w:val="Heading4"/>
      </w:pPr>
      <w:bookmarkStart w:id="3" w:name="fire-boltt-phoenix-pro"/>
      <w:bookmarkEnd w:id="2"/>
      <w:r>
        <w:rPr>
          <w:b/>
          <w:bCs/>
        </w:rPr>
        <w:t>3. Fire-Boltt Phoenix Pro</w:t>
      </w:r>
    </w:p>
    <w:p w:rsidR="00F72BB6" w:rsidRDefault="00DE00EE">
      <w:pPr>
        <w:pStyle w:val="FirstParagraph"/>
      </w:pPr>
      <w:r>
        <w:t>⭐</w:t>
      </w:r>
      <w:r>
        <w:t xml:space="preserve"> 4.2 (11,000+ ratings)</w:t>
      </w:r>
      <w:r>
        <w:br/>
        <w:t>AMOLED smartwatch with rotating crown and inbuilt games, ideal for work and play.</w:t>
      </w:r>
    </w:p>
    <w:p w:rsidR="00F72BB6" w:rsidRDefault="00DE00EE">
      <w:pPr>
        <w:pStyle w:val="BodyText"/>
      </w:pPr>
      <w:r>
        <w:rPr>
          <w:b/>
          <w:bCs/>
        </w:rPr>
        <w:t>MRP:</w:t>
      </w:r>
      <w:r>
        <w:t xml:space="preserve"> ₹3,999\</w:t>
      </w:r>
      <w:r>
        <w:br/>
      </w:r>
      <w:r>
        <w:rPr>
          <w:b/>
          <w:bCs/>
        </w:rPr>
        <w:t>Price:</w:t>
      </w:r>
      <w:r>
        <w:t xml:space="preserve"> ₹1,499 (62% OFF)\</w:t>
      </w:r>
      <w:r>
        <w:br/>
      </w:r>
      <w:r>
        <w:rPr>
          <w:b/>
          <w:bCs/>
        </w:rPr>
        <w:t>Stock left:</w:t>
      </w:r>
      <w:r>
        <w:t xml:space="preserve"> 12 units\</w:t>
      </w:r>
      <w:r>
        <w:br/>
      </w:r>
      <w:r>
        <w:rPr>
          <w:b/>
          <w:bCs/>
        </w:rPr>
        <w:t>Quantity:</w:t>
      </w:r>
      <w:r>
        <w:t xml:space="preserve"> 1\</w:t>
      </w:r>
      <w:r>
        <w:br/>
        <w:t>[Add to Cart] [Buy Now]</w:t>
      </w:r>
    </w:p>
    <w:p w:rsidR="00F72BB6" w:rsidRDefault="00DE00EE">
      <w:pPr>
        <w:pStyle w:val="BodyText"/>
      </w:pPr>
      <w:r>
        <w:rPr>
          <w:b/>
          <w:bCs/>
        </w:rPr>
        <w:t>Highlights:</w:t>
      </w:r>
    </w:p>
    <w:p w:rsidR="00F72BB6" w:rsidRDefault="00DE00EE">
      <w:pPr>
        <w:pStyle w:val="Compact"/>
        <w:numPr>
          <w:ilvl w:val="0"/>
          <w:numId w:val="6"/>
        </w:numPr>
      </w:pPr>
      <w:r>
        <w:t>1.39” Round AMOLED Display</w:t>
      </w:r>
    </w:p>
    <w:p w:rsidR="00F72BB6" w:rsidRDefault="00DE00EE">
      <w:pPr>
        <w:pStyle w:val="Compact"/>
        <w:numPr>
          <w:ilvl w:val="0"/>
          <w:numId w:val="6"/>
        </w:numPr>
      </w:pPr>
      <w:r>
        <w:t>Rotating Crown</w:t>
      </w:r>
    </w:p>
    <w:p w:rsidR="00F72BB6" w:rsidRDefault="00DE00EE">
      <w:pPr>
        <w:pStyle w:val="Compact"/>
        <w:numPr>
          <w:ilvl w:val="0"/>
          <w:numId w:val="6"/>
        </w:numPr>
      </w:pPr>
      <w:r>
        <w:t>Bluetooth Calling</w:t>
      </w:r>
    </w:p>
    <w:p w:rsidR="00F72BB6" w:rsidRDefault="00DE00EE">
      <w:pPr>
        <w:pStyle w:val="Compact"/>
        <w:numPr>
          <w:ilvl w:val="0"/>
          <w:numId w:val="6"/>
        </w:numPr>
      </w:pPr>
      <w:r>
        <w:t>Inbuilt Games</w:t>
      </w:r>
    </w:p>
    <w:p w:rsidR="00F72BB6" w:rsidRDefault="00DE00EE">
      <w:pPr>
        <w:pStyle w:val="Compact"/>
        <w:numPr>
          <w:ilvl w:val="0"/>
          <w:numId w:val="6"/>
        </w:numPr>
      </w:pPr>
      <w:r>
        <w:t>Voice Assistant</w:t>
      </w:r>
    </w:p>
    <w:p w:rsidR="00F72BB6" w:rsidRDefault="00DE00EE">
      <w:pPr>
        <w:pStyle w:val="FirstParagraph"/>
      </w:pPr>
      <w:r>
        <w:rPr>
          <w:b/>
          <w:bCs/>
        </w:rPr>
        <w:t>Product Information:</w:t>
      </w:r>
    </w:p>
    <w:p w:rsidR="00F72BB6" w:rsidRDefault="00DE00EE">
      <w:pPr>
        <w:pStyle w:val="Compact"/>
        <w:numPr>
          <w:ilvl w:val="0"/>
          <w:numId w:val="7"/>
        </w:numPr>
      </w:pPr>
      <w:r>
        <w:t>Battery: 270mAh (5 Days Use, 15 Days Standby)</w:t>
      </w:r>
    </w:p>
    <w:p w:rsidR="00F72BB6" w:rsidRDefault="00DE00EE">
      <w:pPr>
        <w:pStyle w:val="Compact"/>
        <w:numPr>
          <w:ilvl w:val="0"/>
          <w:numId w:val="7"/>
        </w:numPr>
      </w:pPr>
      <w:r>
        <w:t>Warranty: 1 Year</w:t>
      </w:r>
    </w:p>
    <w:p w:rsidR="00F72BB6" w:rsidRDefault="00DE00EE">
      <w:pPr>
        <w:pStyle w:val="Compact"/>
        <w:numPr>
          <w:ilvl w:val="0"/>
          <w:numId w:val="7"/>
        </w:numPr>
      </w:pPr>
      <w:r>
        <w:t>Compatibility: Android &amp; iOS</w:t>
      </w:r>
    </w:p>
    <w:p w:rsidR="00F72BB6" w:rsidRDefault="00DE00EE">
      <w:pPr>
        <w:pStyle w:val="Compact"/>
        <w:numPr>
          <w:ilvl w:val="0"/>
          <w:numId w:val="7"/>
        </w:numPr>
      </w:pPr>
      <w:r>
        <w:t>Sensors: SpO2, HR, BP, Pedometer</w:t>
      </w:r>
    </w:p>
    <w:p w:rsidR="00F72BB6" w:rsidRDefault="00DE00EE">
      <w:pPr>
        <w:pStyle w:val="Compact"/>
        <w:numPr>
          <w:ilvl w:val="0"/>
          <w:numId w:val="7"/>
        </w:numPr>
      </w:pPr>
      <w:r>
        <w:t>Color: B</w:t>
      </w:r>
      <w:r>
        <w:t>lack</w:t>
      </w:r>
    </w:p>
    <w:p w:rsidR="00F72BB6" w:rsidRDefault="00DE00EE">
      <w:r>
        <w:pict>
          <v:rect id="_x0000_i1028" style="width:0;height:1.5pt" o:hralign="center" o:hrstd="t" o:hr="t"/>
        </w:pict>
      </w:r>
    </w:p>
    <w:p w:rsidR="00F72BB6" w:rsidRDefault="00DE00EE">
      <w:pPr>
        <w:pStyle w:val="Heading4"/>
      </w:pPr>
      <w:bookmarkStart w:id="4" w:name="realme-watch-3-pro"/>
      <w:bookmarkEnd w:id="3"/>
      <w:r>
        <w:rPr>
          <w:b/>
          <w:bCs/>
        </w:rPr>
        <w:t>4. realme Watch 3 Pro</w:t>
      </w:r>
    </w:p>
    <w:p w:rsidR="00F72BB6" w:rsidRDefault="00DE00EE">
      <w:pPr>
        <w:pStyle w:val="FirstParagraph"/>
      </w:pPr>
      <w:r>
        <w:t>⭐</w:t>
      </w:r>
      <w:r>
        <w:t xml:space="preserve"> 4.4 (19,000+ ratings)</w:t>
      </w:r>
      <w:r>
        <w:br/>
        <w:t>GPS-enabled smartwatch with AI noise cancellation, large AMOLED screen, and sports tracking.</w:t>
      </w:r>
    </w:p>
    <w:p w:rsidR="00F72BB6" w:rsidRDefault="00DE00EE">
      <w:pPr>
        <w:pStyle w:val="BodyText"/>
      </w:pPr>
      <w:r>
        <w:rPr>
          <w:b/>
          <w:bCs/>
        </w:rPr>
        <w:lastRenderedPageBreak/>
        <w:t>MRP:</w:t>
      </w:r>
      <w:r>
        <w:t xml:space="preserve"> ₹5,499\</w:t>
      </w:r>
      <w:r>
        <w:br/>
      </w:r>
      <w:r>
        <w:rPr>
          <w:b/>
          <w:bCs/>
        </w:rPr>
        <w:t>Price:</w:t>
      </w:r>
      <w:r>
        <w:t xml:space="preserve"> </w:t>
      </w:r>
      <w:r>
        <w:t>₹</w:t>
      </w:r>
      <w:r>
        <w:t>3,999 (27% OFF)\</w:t>
      </w:r>
      <w:r>
        <w:br/>
      </w:r>
      <w:r>
        <w:rPr>
          <w:b/>
          <w:bCs/>
        </w:rPr>
        <w:t>Stock left:</w:t>
      </w:r>
      <w:r>
        <w:t xml:space="preserve"> 10 units\</w:t>
      </w:r>
      <w:r>
        <w:br/>
      </w:r>
      <w:r>
        <w:rPr>
          <w:b/>
          <w:bCs/>
        </w:rPr>
        <w:t>Quantity:</w:t>
      </w:r>
      <w:r>
        <w:t xml:space="preserve"> 1\</w:t>
      </w:r>
      <w:r>
        <w:br/>
        <w:t>[Add to Cart] [Buy Now]</w:t>
      </w:r>
    </w:p>
    <w:p w:rsidR="00F72BB6" w:rsidRDefault="00DE00EE">
      <w:pPr>
        <w:pStyle w:val="BodyText"/>
      </w:pPr>
      <w:r>
        <w:rPr>
          <w:b/>
          <w:bCs/>
        </w:rPr>
        <w:t>Highlights:</w:t>
      </w:r>
    </w:p>
    <w:p w:rsidR="00F72BB6" w:rsidRDefault="00DE00EE">
      <w:pPr>
        <w:pStyle w:val="Compact"/>
        <w:numPr>
          <w:ilvl w:val="0"/>
          <w:numId w:val="8"/>
        </w:numPr>
      </w:pPr>
      <w:r>
        <w:t>1.78” AMOLED Display</w:t>
      </w:r>
    </w:p>
    <w:p w:rsidR="00F72BB6" w:rsidRDefault="00DE00EE">
      <w:pPr>
        <w:pStyle w:val="Compact"/>
        <w:numPr>
          <w:ilvl w:val="0"/>
          <w:numId w:val="8"/>
        </w:numPr>
      </w:pPr>
      <w:r>
        <w:t>Inbuilt GPS</w:t>
      </w:r>
    </w:p>
    <w:p w:rsidR="00F72BB6" w:rsidRDefault="00DE00EE">
      <w:pPr>
        <w:pStyle w:val="Compact"/>
        <w:numPr>
          <w:ilvl w:val="0"/>
          <w:numId w:val="8"/>
        </w:numPr>
      </w:pPr>
      <w:r>
        <w:t>AI ENC Calling</w:t>
      </w:r>
    </w:p>
    <w:p w:rsidR="00F72BB6" w:rsidRDefault="00DE00EE">
      <w:pPr>
        <w:pStyle w:val="Compact"/>
        <w:numPr>
          <w:ilvl w:val="0"/>
          <w:numId w:val="8"/>
        </w:numPr>
      </w:pPr>
      <w:r>
        <w:t>110+ Sports Modes</w:t>
      </w:r>
    </w:p>
    <w:p w:rsidR="00F72BB6" w:rsidRDefault="00DE00EE">
      <w:pPr>
        <w:pStyle w:val="Compact"/>
        <w:numPr>
          <w:ilvl w:val="0"/>
          <w:numId w:val="8"/>
        </w:numPr>
      </w:pPr>
      <w:r>
        <w:t>10 Days Battery</w:t>
      </w:r>
    </w:p>
    <w:p w:rsidR="00F72BB6" w:rsidRDefault="00DE00EE">
      <w:pPr>
        <w:pStyle w:val="FirstParagraph"/>
      </w:pPr>
      <w:r>
        <w:rPr>
          <w:b/>
          <w:bCs/>
        </w:rPr>
        <w:t>Product Information:</w:t>
      </w:r>
    </w:p>
    <w:p w:rsidR="00F72BB6" w:rsidRDefault="00DE00EE">
      <w:pPr>
        <w:pStyle w:val="Compact"/>
        <w:numPr>
          <w:ilvl w:val="0"/>
          <w:numId w:val="9"/>
        </w:numPr>
      </w:pPr>
      <w:r>
        <w:t>Battery: 345mAh</w:t>
      </w:r>
    </w:p>
    <w:p w:rsidR="00F72BB6" w:rsidRDefault="00DE00EE">
      <w:pPr>
        <w:pStyle w:val="Compact"/>
        <w:numPr>
          <w:ilvl w:val="0"/>
          <w:numId w:val="9"/>
        </w:numPr>
      </w:pPr>
      <w:r>
        <w:t>Warranty: 1 Year</w:t>
      </w:r>
    </w:p>
    <w:p w:rsidR="00F72BB6" w:rsidRDefault="00DE00EE">
      <w:pPr>
        <w:pStyle w:val="Compact"/>
        <w:numPr>
          <w:ilvl w:val="0"/>
          <w:numId w:val="9"/>
        </w:numPr>
      </w:pPr>
      <w:r>
        <w:t>Compatibility: Android &amp; iOS</w:t>
      </w:r>
    </w:p>
    <w:p w:rsidR="00F72BB6" w:rsidRDefault="00DE00EE">
      <w:pPr>
        <w:pStyle w:val="Compact"/>
        <w:numPr>
          <w:ilvl w:val="0"/>
          <w:numId w:val="9"/>
        </w:numPr>
      </w:pPr>
      <w:r>
        <w:t>Se</w:t>
      </w:r>
      <w:r>
        <w:t>nsors: HR, SpO2, Sleep, GPS</w:t>
      </w:r>
    </w:p>
    <w:p w:rsidR="00F72BB6" w:rsidRDefault="00DE00EE">
      <w:pPr>
        <w:pStyle w:val="Compact"/>
        <w:numPr>
          <w:ilvl w:val="0"/>
          <w:numId w:val="9"/>
        </w:numPr>
      </w:pPr>
      <w:r>
        <w:t>Color: Grey</w:t>
      </w:r>
    </w:p>
    <w:p w:rsidR="00F72BB6" w:rsidRDefault="00DE00EE">
      <w:r>
        <w:pict>
          <v:rect id="_x0000_i1029" style="width:0;height:1.5pt" o:hralign="center" o:hrstd="t" o:hr="t"/>
        </w:pict>
      </w:r>
    </w:p>
    <w:p w:rsidR="00F72BB6" w:rsidRDefault="00DE00EE">
      <w:pPr>
        <w:pStyle w:val="Heading4"/>
      </w:pPr>
      <w:bookmarkStart w:id="5" w:name="amazfit-bip-3-pro"/>
      <w:bookmarkEnd w:id="4"/>
      <w:r>
        <w:rPr>
          <w:b/>
          <w:bCs/>
        </w:rPr>
        <w:t>5. Amazfit Bip 3 Pro</w:t>
      </w:r>
    </w:p>
    <w:p w:rsidR="00F72BB6" w:rsidRDefault="00DE00EE">
      <w:pPr>
        <w:pStyle w:val="FirstParagraph"/>
      </w:pPr>
      <w:r>
        <w:t>⭐</w:t>
      </w:r>
      <w:r>
        <w:t xml:space="preserve"> 4.4 (24,000+ ratings)</w:t>
      </w:r>
      <w:r>
        <w:br/>
        <w:t>Premium smartwatch with built-in GPS, 60+ sports modes and 14-day battery.</w:t>
      </w:r>
    </w:p>
    <w:p w:rsidR="00F72BB6" w:rsidRDefault="00DE00EE">
      <w:pPr>
        <w:pStyle w:val="BodyText"/>
      </w:pPr>
      <w:r>
        <w:rPr>
          <w:b/>
          <w:bCs/>
        </w:rPr>
        <w:t>MRP:</w:t>
      </w:r>
      <w:r>
        <w:t xml:space="preserve"> ₹7,999\</w:t>
      </w:r>
      <w:r>
        <w:br/>
      </w:r>
      <w:r>
        <w:rPr>
          <w:b/>
          <w:bCs/>
        </w:rPr>
        <w:t>Price:</w:t>
      </w:r>
      <w:r>
        <w:t xml:space="preserve"> ₹4,499 (43% OFF)\</w:t>
      </w:r>
      <w:r>
        <w:br/>
      </w:r>
      <w:r>
        <w:rPr>
          <w:b/>
          <w:bCs/>
        </w:rPr>
        <w:t>Stock left:</w:t>
      </w:r>
      <w:r>
        <w:t xml:space="preserve"> 8 units\</w:t>
      </w:r>
      <w:r>
        <w:br/>
      </w:r>
      <w:r>
        <w:rPr>
          <w:b/>
          <w:bCs/>
        </w:rPr>
        <w:t>Quantity:</w:t>
      </w:r>
      <w:r>
        <w:t xml:space="preserve"> 1\</w:t>
      </w:r>
      <w:r>
        <w:br/>
        <w:t>[Add to Cart] [Buy Now]</w:t>
      </w:r>
    </w:p>
    <w:p w:rsidR="00F72BB6" w:rsidRDefault="00DE00EE">
      <w:pPr>
        <w:pStyle w:val="BodyText"/>
      </w:pPr>
      <w:r>
        <w:rPr>
          <w:b/>
          <w:bCs/>
        </w:rPr>
        <w:t>Highlights:</w:t>
      </w:r>
    </w:p>
    <w:p w:rsidR="00F72BB6" w:rsidRDefault="00DE00EE">
      <w:pPr>
        <w:pStyle w:val="Compact"/>
        <w:numPr>
          <w:ilvl w:val="0"/>
          <w:numId w:val="10"/>
        </w:numPr>
      </w:pPr>
      <w:r>
        <w:t>1.69” HD Display</w:t>
      </w:r>
    </w:p>
    <w:p w:rsidR="00F72BB6" w:rsidRDefault="00DE00EE">
      <w:pPr>
        <w:pStyle w:val="Compact"/>
        <w:numPr>
          <w:ilvl w:val="0"/>
          <w:numId w:val="10"/>
        </w:numPr>
      </w:pPr>
      <w:r>
        <w:t>Built-in GPS</w:t>
      </w:r>
    </w:p>
    <w:p w:rsidR="00F72BB6" w:rsidRDefault="00DE00EE">
      <w:pPr>
        <w:pStyle w:val="Compact"/>
        <w:numPr>
          <w:ilvl w:val="0"/>
          <w:numId w:val="10"/>
        </w:numPr>
      </w:pPr>
      <w:r>
        <w:t>60+ Sports Modes</w:t>
      </w:r>
    </w:p>
    <w:p w:rsidR="00F72BB6" w:rsidRDefault="00DE00EE">
      <w:pPr>
        <w:pStyle w:val="Compact"/>
        <w:numPr>
          <w:ilvl w:val="0"/>
          <w:numId w:val="10"/>
        </w:numPr>
      </w:pPr>
      <w:r>
        <w:t>5 ATM Water Resistance</w:t>
      </w:r>
    </w:p>
    <w:p w:rsidR="00F72BB6" w:rsidRDefault="00DE00EE">
      <w:pPr>
        <w:pStyle w:val="Compact"/>
        <w:numPr>
          <w:ilvl w:val="0"/>
          <w:numId w:val="10"/>
        </w:numPr>
      </w:pPr>
      <w:r>
        <w:t>14-Day Battery Life</w:t>
      </w:r>
    </w:p>
    <w:p w:rsidR="00F72BB6" w:rsidRDefault="00DE00EE">
      <w:pPr>
        <w:pStyle w:val="FirstParagraph"/>
      </w:pPr>
      <w:r>
        <w:rPr>
          <w:b/>
          <w:bCs/>
        </w:rPr>
        <w:t>Product Information:</w:t>
      </w:r>
    </w:p>
    <w:p w:rsidR="00F72BB6" w:rsidRDefault="00DE00EE">
      <w:pPr>
        <w:pStyle w:val="Compact"/>
        <w:numPr>
          <w:ilvl w:val="0"/>
          <w:numId w:val="11"/>
        </w:numPr>
      </w:pPr>
      <w:r>
        <w:t>Battery: 280mAh (14 Days Typical Use)</w:t>
      </w:r>
    </w:p>
    <w:p w:rsidR="00F72BB6" w:rsidRDefault="00DE00EE">
      <w:pPr>
        <w:pStyle w:val="Compact"/>
        <w:numPr>
          <w:ilvl w:val="0"/>
          <w:numId w:val="11"/>
        </w:numPr>
      </w:pPr>
      <w:r>
        <w:t>Warranty: 1 Year</w:t>
      </w:r>
    </w:p>
    <w:p w:rsidR="00F72BB6" w:rsidRDefault="00DE00EE">
      <w:pPr>
        <w:pStyle w:val="Compact"/>
        <w:numPr>
          <w:ilvl w:val="0"/>
          <w:numId w:val="11"/>
        </w:numPr>
      </w:pPr>
      <w:r>
        <w:t>Compatibility: Android &amp; iOS</w:t>
      </w:r>
    </w:p>
    <w:p w:rsidR="00F72BB6" w:rsidRDefault="00DE00EE">
      <w:pPr>
        <w:pStyle w:val="Compact"/>
        <w:numPr>
          <w:ilvl w:val="0"/>
          <w:numId w:val="11"/>
        </w:numPr>
      </w:pPr>
      <w:r>
        <w:lastRenderedPageBreak/>
        <w:t>Sensors: HR, SpO2, Sleep, Stress</w:t>
      </w:r>
    </w:p>
    <w:p w:rsidR="00F72BB6" w:rsidRDefault="00DE00EE">
      <w:pPr>
        <w:pStyle w:val="Compact"/>
        <w:numPr>
          <w:ilvl w:val="0"/>
          <w:numId w:val="11"/>
        </w:numPr>
      </w:pPr>
      <w:r>
        <w:t>Color: Black</w:t>
      </w:r>
    </w:p>
    <w:p w:rsidR="00F72BB6" w:rsidRDefault="00DE00EE" w:rsidP="00DE00EE">
      <w:r>
        <w:pict>
          <v:rect id="_x0000_i1030" style="width:0;height:1.5pt" o:hralign="center" o:hrstd="t" o:hr="t"/>
        </w:pict>
      </w:r>
      <w:bookmarkStart w:id="6" w:name="_GoBack"/>
      <w:bookmarkEnd w:id="0"/>
      <w:bookmarkEnd w:id="5"/>
      <w:bookmarkEnd w:id="6"/>
    </w:p>
    <w:sectPr w:rsidR="00F72BB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4134DC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0162688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F72BB6"/>
    <w:rsid w:val="00DE00EE"/>
    <w:rsid w:val="00F7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377</Words>
  <Characters>2154</Characters>
  <Application>Microsoft Office Word</Application>
  <DocSecurity>0</DocSecurity>
  <Lines>17</Lines>
  <Paragraphs>5</Paragraphs>
  <ScaleCrop>false</ScaleCrop>
  <Company/>
  <LinksUpToDate>false</LinksUpToDate>
  <CharactersWithSpaces>2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0360_Mayuresh Sarode</cp:lastModifiedBy>
  <cp:revision>2</cp:revision>
  <dcterms:created xsi:type="dcterms:W3CDTF">2025-08-05T13:12:00Z</dcterms:created>
  <dcterms:modified xsi:type="dcterms:W3CDTF">2025-08-06T11:54:00Z</dcterms:modified>
</cp:coreProperties>
</file>